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D87FD" w14:textId="77777777" w:rsidR="00B90F60" w:rsidRDefault="00B90F60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1FD6BDF8" w14:textId="77777777" w:rsidR="00F277EF" w:rsidRPr="00F277EF" w:rsidRDefault="00F277EF" w:rsidP="00F277EF">
      <w:pPr>
        <w:pStyle w:val="BodyText"/>
        <w:tabs>
          <w:tab w:val="left" w:pos="2779"/>
          <w:tab w:val="right" w:pos="5416"/>
        </w:tabs>
        <w:spacing w:before="13"/>
        <w:jc w:val="center"/>
        <w:rPr>
          <w:b/>
          <w:sz w:val="32"/>
        </w:rPr>
      </w:pPr>
      <w:r w:rsidRPr="00F277EF">
        <w:rPr>
          <w:b/>
          <w:sz w:val="32"/>
        </w:rPr>
        <w:t>Agency Worker Profile</w:t>
      </w:r>
    </w:p>
    <w:p w14:paraId="0C428A65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6FC3FA1D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369"/>
      </w:tblGrid>
      <w:tr w:rsidR="00F277EF" w14:paraId="0413D1B7" w14:textId="77777777" w:rsidTr="00FF7F11">
        <w:trPr>
          <w:trHeight w:val="340"/>
        </w:trPr>
        <w:tc>
          <w:tcPr>
            <w:tcW w:w="3402" w:type="dxa"/>
          </w:tcPr>
          <w:p w14:paraId="4C5F17EE" w14:textId="55BDCD11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Candidate Name: </w:t>
            </w:r>
          </w:p>
        </w:tc>
        <w:tc>
          <w:tcPr>
            <w:tcW w:w="6369" w:type="dxa"/>
            <w:vMerge w:val="restart"/>
          </w:tcPr>
          <w:p w14:paraId="7725E6CA" w14:textId="77777777" w:rsidR="00F277EF" w:rsidRDefault="00F277EF" w:rsidP="003D251A">
            <w:pPr>
              <w:pStyle w:val="BodyText"/>
              <w:tabs>
                <w:tab w:val="left" w:pos="2779"/>
                <w:tab w:val="right" w:pos="5416"/>
              </w:tabs>
              <w:spacing w:before="13"/>
              <w:ind w:left="2727"/>
            </w:pPr>
            <w:r>
              <w:rPr>
                <w:noProof/>
              </w:rPr>
              <w:drawing>
                <wp:inline distT="0" distB="0" distL="0" distR="0" wp14:anchorId="10FFDAB6" wp14:editId="427636AF">
                  <wp:extent cx="1181100" cy="15748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254" cy="159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7EF" w14:paraId="5E988C3E" w14:textId="77777777" w:rsidTr="00FF7F11">
        <w:trPr>
          <w:trHeight w:val="340"/>
        </w:trPr>
        <w:tc>
          <w:tcPr>
            <w:tcW w:w="3402" w:type="dxa"/>
          </w:tcPr>
          <w:p w14:paraId="0761168D" w14:textId="0B0EE6E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Preferred Name: </w:t>
            </w:r>
          </w:p>
        </w:tc>
        <w:tc>
          <w:tcPr>
            <w:tcW w:w="6369" w:type="dxa"/>
            <w:vMerge/>
          </w:tcPr>
          <w:p w14:paraId="32AAD420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2E6053D9" w14:textId="77777777" w:rsidTr="00FF7F11">
        <w:trPr>
          <w:trHeight w:val="340"/>
        </w:trPr>
        <w:tc>
          <w:tcPr>
            <w:tcW w:w="3402" w:type="dxa"/>
          </w:tcPr>
          <w:p w14:paraId="1D48FE58" w14:textId="7AF45933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Occupation: </w:t>
            </w:r>
          </w:p>
        </w:tc>
        <w:tc>
          <w:tcPr>
            <w:tcW w:w="6369" w:type="dxa"/>
            <w:vMerge/>
          </w:tcPr>
          <w:p w14:paraId="145224F4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FA288A1" w14:textId="77777777" w:rsidTr="00FF7F11">
        <w:trPr>
          <w:trHeight w:val="340"/>
        </w:trPr>
        <w:tc>
          <w:tcPr>
            <w:tcW w:w="3402" w:type="dxa"/>
          </w:tcPr>
          <w:p w14:paraId="407D6FF1" w14:textId="37F98872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Interview Date: </w:t>
            </w:r>
          </w:p>
        </w:tc>
        <w:tc>
          <w:tcPr>
            <w:tcW w:w="6369" w:type="dxa"/>
            <w:vMerge/>
          </w:tcPr>
          <w:p w14:paraId="273C4EAA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2CB3A5F" w14:textId="77777777" w:rsidTr="00FF7F11">
        <w:trPr>
          <w:trHeight w:val="695"/>
        </w:trPr>
        <w:tc>
          <w:tcPr>
            <w:tcW w:w="3402" w:type="dxa"/>
          </w:tcPr>
          <w:p w14:paraId="29605D29" w14:textId="4397F75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Fit to Work Date: </w:t>
            </w:r>
          </w:p>
        </w:tc>
        <w:tc>
          <w:tcPr>
            <w:tcW w:w="6369" w:type="dxa"/>
            <w:vMerge/>
          </w:tcPr>
          <w:p w14:paraId="70E2AB1C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</w:tbl>
    <w:p w14:paraId="098B2941" w14:textId="77777777" w:rsidR="00C970F0" w:rsidRDefault="00C970F0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3ABA54D1" w14:textId="77777777" w:rsidR="003D251A" w:rsidRDefault="003D251A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  <w:gridCol w:w="3540"/>
      </w:tblGrid>
      <w:tr w:rsidR="00FF7F11" w:rsidRPr="00F277EF" w14:paraId="10C98B35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43B" w14:textId="6D70DD24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17CA" w14:textId="1DE0915C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Checked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8E9A" w14:textId="4B3543D3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Expiry:</w:t>
            </w:r>
            <w:r>
              <w:rPr>
                <w:sz w:val="16"/>
              </w:rPr>
              <w:t xml:space="preserve"> </w:t>
            </w:r>
          </w:p>
        </w:tc>
      </w:tr>
      <w:tr w:rsidR="00FF7F11" w:rsidRPr="00F277EF" w14:paraId="2EB20E54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1AE4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No. &amp;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5DDE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Expiry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DA9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 xml:space="preserve">DBS Renewal: </w:t>
            </w:r>
          </w:p>
        </w:tc>
      </w:tr>
      <w:tr w:rsidR="00FF7F11" w:rsidRPr="00F277EF" w14:paraId="17C61BD2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71D2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erences Obtained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862A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1 Date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E34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2 Date:</w:t>
            </w:r>
          </w:p>
        </w:tc>
      </w:tr>
    </w:tbl>
    <w:p w14:paraId="262618E3" w14:textId="77777777" w:rsidR="00FF7F11" w:rsidRDefault="00FF7F11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1E958EE3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2506"/>
        <w:gridCol w:w="2506"/>
        <w:gridCol w:w="2266"/>
      </w:tblGrid>
      <w:tr w:rsidR="00FE6002" w:rsidRPr="00F277EF" w14:paraId="7FB1837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6CCF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32F1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170E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1CD8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</w:tr>
      <w:tr w:rsidR="00FE6002" w:rsidRPr="00F277EF" w14:paraId="470BB6CB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C6A5" w14:textId="74AFB6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945D" w14:textId="5577C17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8742" w14:textId="47F53C9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AFCB" w14:textId="5D2F150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62DC112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5E7E" w14:textId="140014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BF6" w14:textId="6E465EA0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E5B15" w14:textId="26236F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0FBE" w14:textId="7246A37A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70F61E7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893B" w14:textId="6219336E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19764" w14:textId="1CA92341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B404" w14:textId="38730C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CB60" w14:textId="1AFA7BC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6344466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126" w14:textId="7BD6FD6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37F9" w14:textId="1FBA234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3C00" w14:textId="30AD0DC5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09F19" w14:textId="166B4FE5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32E95C57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4386" w14:textId="01C3DDE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3E8D" w14:textId="42E8D44E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7D04" w14:textId="79F5FFD3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DB78" w14:textId="2DE4CC6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4C7D39D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5F7" w14:textId="522431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AED6" w14:textId="792588ED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13DF" w14:textId="6D6449D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1A77" w14:textId="3D8328F8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23BFCF3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F68D" w14:textId="5185DB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778E" w14:textId="3002EF13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77FF" w14:textId="3B72D28B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63AD" w14:textId="6BC794D9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044F921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7C5A" w14:textId="1749837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67A" w14:textId="7B9A72D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BF7B" w14:textId="3F03F2F1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D7BC" w14:textId="62A6321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52BC65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272" w14:textId="7A456397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86BE" w14:textId="6F353C4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ED02" w14:textId="158BD63A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323A" w14:textId="1CDD179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41E71E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E22F" w14:textId="530A7F41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FD58" w14:textId="685698C1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CB65" w14:textId="30A63E45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C4E5" w14:textId="68DED744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</w:tbl>
    <w:p w14:paraId="6F04E70F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2A212E79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  <w:r>
        <w:rPr>
          <w:b/>
        </w:rPr>
        <w:t>Career Summary</w:t>
      </w:r>
    </w:p>
    <w:p w14:paraId="5600B3E5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5"/>
        <w:gridCol w:w="4886"/>
      </w:tblGrid>
      <w:tr w:rsidR="00E65972" w14:paraId="128B56FD" w14:textId="77777777" w:rsidTr="00E65972">
        <w:trPr>
          <w:trHeight w:val="1515"/>
        </w:trPr>
        <w:tc>
          <w:tcPr>
            <w:tcW w:w="9771" w:type="dxa"/>
            <w:gridSpan w:val="2"/>
          </w:tcPr>
          <w:p w14:paraId="74022D28" w14:textId="54C0D3ED" w:rsid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b/>
              </w:rPr>
            </w:pPr>
          </w:p>
        </w:tc>
      </w:tr>
      <w:tr w:rsidR="00E65972" w14:paraId="7CB01A22" w14:textId="77777777" w:rsidTr="00E65972">
        <w:trPr>
          <w:trHeight w:val="417"/>
        </w:trPr>
        <w:tc>
          <w:tcPr>
            <w:tcW w:w="4885" w:type="dxa"/>
          </w:tcPr>
          <w:p w14:paraId="0694DA57" w14:textId="048F19D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Consultant Name: </w:t>
            </w:r>
          </w:p>
        </w:tc>
        <w:tc>
          <w:tcPr>
            <w:tcW w:w="4886" w:type="dxa"/>
          </w:tcPr>
          <w:p w14:paraId="1788F873" w14:textId="00DF38C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Date Created: </w:t>
            </w:r>
          </w:p>
        </w:tc>
      </w:tr>
    </w:tbl>
    <w:p w14:paraId="0AE779B3" w14:textId="77777777" w:rsidR="00A05AA0" w:rsidRDefault="00A05AA0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p w14:paraId="6D347881" w14:textId="6659BF56" w:rsidR="00E65972" w:rsidRDefault="00E65972" w:rsidP="00A05AA0">
      <w:pPr>
        <w:rPr>
          <w:rFonts w:ascii="Proxima Nova" w:hAnsi="Proxima Nova"/>
          <w:b/>
          <w:sz w:val="18"/>
          <w:szCs w:val="18"/>
        </w:rPr>
      </w:pPr>
    </w:p>
    <w:p w14:paraId="1C0E3045" w14:textId="675E7B5D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2EAF96BF" w14:textId="2136EFCF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539AAA8B" w14:textId="42870D7A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521CEB0B" w14:textId="77777777" w:rsidR="004D7365" w:rsidRPr="004D7365" w:rsidRDefault="004D7365" w:rsidP="004D7365">
      <w:pPr>
        <w:rPr>
          <w:rFonts w:ascii="Proxima Nova" w:hAnsi="Proxima Nova"/>
          <w:sz w:val="18"/>
          <w:szCs w:val="18"/>
        </w:rPr>
      </w:pPr>
    </w:p>
    <w:sectPr w:rsidR="004D7365" w:rsidRPr="004D7365" w:rsidSect="005277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1843" w:right="995" w:bottom="567" w:left="1134" w:header="620" w:footer="8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4C1D6" w14:textId="77777777" w:rsidR="0044127B" w:rsidRDefault="0044127B" w:rsidP="00BE4DBA">
      <w:r>
        <w:separator/>
      </w:r>
    </w:p>
  </w:endnote>
  <w:endnote w:type="continuationSeparator" w:id="0">
    <w:p w14:paraId="59A8D1AE" w14:textId="77777777" w:rsidR="0044127B" w:rsidRDefault="0044127B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venir LT Std 35 Light">
    <w:altName w:val="Calibri"/>
    <w:panose1 w:val="020B0402020203020204"/>
    <w:charset w:val="00"/>
    <w:family w:val="swiss"/>
    <w:notTrueType/>
    <w:pitch w:val="variable"/>
    <w:sig w:usb0="00000003" w:usb1="00000000" w:usb2="00000000" w:usb3="00000000" w:csb0="00000001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57770" w14:textId="77777777" w:rsidR="004D7365" w:rsidRDefault="004D73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3"/>
      <w:gridCol w:w="3118"/>
      <w:gridCol w:w="2410"/>
    </w:tblGrid>
    <w:tr w:rsidR="004D7365" w:rsidRPr="00BA7BFF" w14:paraId="404A7E59" w14:textId="77777777" w:rsidTr="004D7365">
      <w:trPr>
        <w:trHeight w:val="851"/>
      </w:trPr>
      <w:tc>
        <w:tcPr>
          <w:tcW w:w="4253" w:type="dxa"/>
          <w:vAlign w:val="bottom"/>
        </w:tcPr>
        <w:p w14:paraId="45F2F663" w14:textId="77777777" w:rsidR="004D7365" w:rsidRPr="00BA7BFF" w:rsidRDefault="004D7365" w:rsidP="004D7365">
          <w:pPr>
            <w:outlineLvl w:val="0"/>
            <w:rPr>
              <w:rFonts w:ascii="Lato" w:hAnsi="Lato"/>
              <w:b/>
              <w:bCs/>
              <w:sz w:val="18"/>
              <w:szCs w:val="18"/>
            </w:rPr>
          </w:pPr>
          <w:r w:rsidRPr="00BA7BFF">
            <w:rPr>
              <w:rFonts w:ascii="Lato" w:hAnsi="Lato"/>
              <w:b/>
              <w:bCs/>
              <w:sz w:val="18"/>
              <w:szCs w:val="18"/>
            </w:rPr>
            <w:t>Registered Office</w:t>
          </w:r>
        </w:p>
        <w:p w14:paraId="3A3CF24E" w14:textId="77777777" w:rsidR="004D7365" w:rsidRDefault="004D7365" w:rsidP="004D7365">
          <w:pPr>
            <w:outlineLvl w:val="0"/>
            <w:rPr>
              <w:rFonts w:ascii="Lato" w:hAnsi="Lato"/>
              <w:sz w:val="18"/>
              <w:szCs w:val="18"/>
            </w:rPr>
          </w:pPr>
          <w:r w:rsidRPr="00BA7BFF">
            <w:rPr>
              <w:rFonts w:ascii="Lato" w:hAnsi="Lato"/>
              <w:sz w:val="18"/>
              <w:szCs w:val="18"/>
            </w:rPr>
            <w:t xml:space="preserve">Pure Offices Pastures Avenue, St. Georges </w:t>
          </w:r>
        </w:p>
        <w:p w14:paraId="14E31467" w14:textId="2D2331DF" w:rsidR="004D7365" w:rsidRPr="00BA7BFF" w:rsidRDefault="004D7365" w:rsidP="004D7365">
          <w:pPr>
            <w:outlineLvl w:val="0"/>
            <w:rPr>
              <w:rFonts w:ascii="Lato" w:hAnsi="Lato"/>
              <w:sz w:val="18"/>
              <w:szCs w:val="18"/>
            </w:rPr>
          </w:pPr>
          <w:proofErr w:type="spellStart"/>
          <w:r w:rsidRPr="00BA7BFF">
            <w:rPr>
              <w:rFonts w:ascii="Lato" w:hAnsi="Lato"/>
              <w:sz w:val="18"/>
              <w:szCs w:val="18"/>
            </w:rPr>
            <w:t>Weston-super-Mare</w:t>
          </w:r>
          <w:proofErr w:type="spellEnd"/>
          <w:r w:rsidRPr="00BA7BFF">
            <w:rPr>
              <w:rFonts w:ascii="Lato" w:hAnsi="Lato"/>
              <w:sz w:val="18"/>
              <w:szCs w:val="18"/>
            </w:rPr>
            <w:t>, BS22 7SB</w:t>
          </w:r>
        </w:p>
      </w:tc>
      <w:tc>
        <w:tcPr>
          <w:tcW w:w="3118" w:type="dxa"/>
          <w:vAlign w:val="bottom"/>
        </w:tcPr>
        <w:p w14:paraId="66925E20" w14:textId="77777777" w:rsidR="004D7365" w:rsidRPr="00BA7BFF" w:rsidRDefault="004D7365" w:rsidP="004D7365">
          <w:pPr>
            <w:rPr>
              <w:sz w:val="18"/>
              <w:szCs w:val="18"/>
            </w:rPr>
          </w:pPr>
          <w:r w:rsidRPr="00BA7BFF">
            <w:rPr>
              <w:rFonts w:ascii="Lato" w:hAnsi="Lato"/>
              <w:color w:val="4AB6CC"/>
              <w:sz w:val="18"/>
              <w:szCs w:val="18"/>
            </w:rPr>
            <w:t>01934 314 785</w:t>
          </w:r>
          <w:r w:rsidRPr="00BA7BFF">
            <w:rPr>
              <w:rFonts w:ascii="Avenir LT Std 35 Light" w:hAnsi="Avenir LT Std 35 Light"/>
              <w:color w:val="18B250"/>
              <w:sz w:val="14"/>
              <w:szCs w:val="14"/>
            </w:rPr>
            <w:tab/>
            <w:t xml:space="preserve">                                               </w:t>
          </w:r>
          <w:r w:rsidRPr="00BA7BFF">
            <w:rPr>
              <w:rFonts w:ascii="Lato" w:hAnsi="Lato"/>
              <w:sz w:val="18"/>
              <w:szCs w:val="18"/>
            </w:rPr>
            <w:t xml:space="preserve">                </w:t>
          </w:r>
          <w:r w:rsidRPr="00BA7BFF">
            <w:rPr>
              <w:rFonts w:ascii="Lato" w:hAnsi="Lato"/>
              <w:color w:val="4AB6CC"/>
              <w:sz w:val="18"/>
              <w:szCs w:val="18"/>
            </w:rPr>
            <w:t>www.ah24.co.uk</w:t>
          </w:r>
        </w:p>
      </w:tc>
      <w:tc>
        <w:tcPr>
          <w:tcW w:w="2410" w:type="dxa"/>
          <w:vAlign w:val="bottom"/>
        </w:tcPr>
        <w:p w14:paraId="1831DFFF" w14:textId="77777777" w:rsidR="004D7365" w:rsidRPr="00BA7BFF" w:rsidRDefault="004D7365" w:rsidP="004D7365">
          <w:pPr>
            <w:outlineLvl w:val="0"/>
            <w:rPr>
              <w:rFonts w:ascii="Lato" w:hAnsi="Lato"/>
              <w:b/>
              <w:bCs/>
              <w:sz w:val="18"/>
              <w:szCs w:val="18"/>
            </w:rPr>
          </w:pPr>
          <w:r w:rsidRPr="00BA7BFF">
            <w:rPr>
              <w:rFonts w:ascii="Lato" w:hAnsi="Lato"/>
              <w:b/>
              <w:bCs/>
              <w:sz w:val="18"/>
              <w:szCs w:val="18"/>
            </w:rPr>
            <w:t xml:space="preserve">Company Registration No. </w:t>
          </w:r>
        </w:p>
        <w:p w14:paraId="4C6B0277" w14:textId="77777777" w:rsidR="004D7365" w:rsidRPr="00BA7BFF" w:rsidRDefault="004D7365" w:rsidP="004D7365">
          <w:pPr>
            <w:outlineLvl w:val="0"/>
            <w:rPr>
              <w:rFonts w:ascii="Lato" w:hAnsi="Lato"/>
              <w:bCs/>
              <w:sz w:val="18"/>
              <w:szCs w:val="18"/>
            </w:rPr>
          </w:pPr>
          <w:proofErr w:type="gramStart"/>
          <w:r w:rsidRPr="00BA7BFF">
            <w:rPr>
              <w:rFonts w:ascii="Lato" w:hAnsi="Lato"/>
              <w:sz w:val="18"/>
              <w:szCs w:val="18"/>
            </w:rPr>
            <w:t>0934</w:t>
          </w:r>
          <w:r w:rsidRPr="00BA7BFF">
            <w:rPr>
              <w:rFonts w:ascii="Lato" w:hAnsi="Lato"/>
              <w:b/>
              <w:bCs/>
              <w:sz w:val="18"/>
              <w:szCs w:val="18"/>
            </w:rPr>
            <w:t xml:space="preserve"> </w:t>
          </w:r>
          <w:r w:rsidRPr="00BA7BFF">
            <w:rPr>
              <w:rFonts w:ascii="Lato" w:hAnsi="Lato"/>
              <w:sz w:val="18"/>
              <w:szCs w:val="18"/>
            </w:rPr>
            <w:t xml:space="preserve"> </w:t>
          </w:r>
          <w:r w:rsidRPr="00BA7BFF">
            <w:rPr>
              <w:rFonts w:ascii="Lato" w:hAnsi="Lato"/>
              <w:bCs/>
              <w:sz w:val="18"/>
              <w:szCs w:val="18"/>
            </w:rPr>
            <w:t>8521</w:t>
          </w:r>
          <w:proofErr w:type="gramEnd"/>
        </w:p>
      </w:tc>
    </w:tr>
  </w:tbl>
  <w:p w14:paraId="347E9D41" w14:textId="77777777" w:rsidR="00FF7F11" w:rsidRPr="00527739" w:rsidRDefault="00FF7F11" w:rsidP="00527739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2"/>
      <w:gridCol w:w="2273"/>
      <w:gridCol w:w="2619"/>
      <w:gridCol w:w="2477"/>
    </w:tblGrid>
    <w:tr w:rsidR="00AF402A" w14:paraId="230DD0E5" w14:textId="77777777" w:rsidTr="00E021B7">
      <w:tc>
        <w:tcPr>
          <w:tcW w:w="2499" w:type="dxa"/>
        </w:tcPr>
        <w:p w14:paraId="0C122AC0" w14:textId="77777777" w:rsidR="00AF402A" w:rsidRDefault="00AF402A" w:rsidP="00AF402A">
          <w:pPr>
            <w:pStyle w:val="Heading1"/>
            <w:spacing w:before="129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  <w:r w:rsidRPr="00641EB6">
            <w:rPr>
              <w:rFonts w:ascii="Proxima Nova Rg" w:hAnsi="Proxima Nova Rg"/>
            </w:rPr>
            <w:t xml:space="preserve"> </w:t>
          </w:r>
          <w:r>
            <w:rPr>
              <w:rFonts w:ascii="Proxima Nova Rg" w:hAnsi="Proxima Nova Rg"/>
            </w:rPr>
            <w:t xml:space="preserve">   </w:t>
          </w: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2FFEBA2E" w14:textId="77777777" w:rsidR="00AF402A" w:rsidRPr="006F1E09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711" w:type="dxa"/>
          <w:vAlign w:val="bottom"/>
        </w:tcPr>
        <w:p w14:paraId="5A39338D" w14:textId="77777777" w:rsidR="00AF402A" w:rsidRPr="0086772C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</w:rPr>
            <w:t>Company Registration No.</w:t>
          </w:r>
          <w:r w:rsidRPr="00641EB6">
            <w:rPr>
              <w:rFonts w:ascii="Proxima Nova Rg" w:hAnsi="Proxima Nova Rg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500" w:type="dxa"/>
          <w:vAlign w:val="center"/>
        </w:tcPr>
        <w:p w14:paraId="5F7B94F1" w14:textId="77777777" w:rsidR="00AF402A" w:rsidRDefault="00AF402A" w:rsidP="00AF402A">
          <w:pPr>
            <w:pStyle w:val="Heading1"/>
            <w:spacing w:before="129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6413B7E2" wp14:editId="63823902">
                <wp:extent cx="1234440" cy="419100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4E8F71" w14:textId="77777777" w:rsidR="00FF7F11" w:rsidRPr="00874710" w:rsidRDefault="00FF7F11" w:rsidP="00874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B9DC8" w14:textId="77777777" w:rsidR="0044127B" w:rsidRDefault="0044127B" w:rsidP="00BE4DBA">
      <w:r>
        <w:separator/>
      </w:r>
    </w:p>
  </w:footnote>
  <w:footnote w:type="continuationSeparator" w:id="0">
    <w:p w14:paraId="69A3E301" w14:textId="77777777" w:rsidR="0044127B" w:rsidRDefault="0044127B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1C9D1" w14:textId="77777777" w:rsidR="004D7365" w:rsidRDefault="004D73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E255E" w14:textId="4EF19682" w:rsidR="00FF7F11" w:rsidRDefault="001411FD" w:rsidP="00BE4DBA">
    <w:pPr>
      <w:pStyle w:val="BodyText"/>
      <w:rPr>
        <w:rFonts w:ascii="Times New Roman"/>
        <w:sz w:val="20"/>
      </w:rPr>
    </w:pPr>
    <w:r>
      <w:rPr>
        <w:rFonts w:ascii="Times New Roman"/>
        <w:noProof/>
        <w:sz w:val="20"/>
      </w:rPr>
      <w:drawing>
        <wp:anchor distT="0" distB="0" distL="114300" distR="114300" simplePos="0" relativeHeight="251658240" behindDoc="0" locked="0" layoutInCell="1" allowOverlap="1" wp14:anchorId="3A13ABCD" wp14:editId="3A7B1C9A">
          <wp:simplePos x="0" y="0"/>
          <wp:positionH relativeFrom="margin">
            <wp:align>center</wp:align>
          </wp:positionH>
          <wp:positionV relativeFrom="paragraph">
            <wp:posOffset>-127000</wp:posOffset>
          </wp:positionV>
          <wp:extent cx="1584960" cy="892810"/>
          <wp:effectExtent l="0" t="0" r="0" b="254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892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6BC5AB2" w14:textId="77777777" w:rsidR="00FF7F11" w:rsidRDefault="00FF7F11" w:rsidP="00BE4DBA">
    <w:pPr>
      <w:pStyle w:val="BodyText"/>
      <w:spacing w:before="6"/>
      <w:rPr>
        <w:rFonts w:ascii="Times New Roman"/>
        <w:sz w:val="21"/>
      </w:rPr>
    </w:pPr>
  </w:p>
  <w:p w14:paraId="22F02673" w14:textId="77777777" w:rsidR="00FF7F11" w:rsidRDefault="00FF7F11" w:rsidP="00BE4DBA">
    <w:pPr>
      <w:pStyle w:val="Heading1"/>
      <w:ind w:right="117"/>
      <w:jc w:val="right"/>
    </w:pPr>
  </w:p>
  <w:p w14:paraId="71FFBDB3" w14:textId="77777777" w:rsidR="00FF7F11" w:rsidRDefault="00FF7F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AA824" w14:textId="68F4A07D" w:rsidR="00FF7F11" w:rsidRPr="00BF6764" w:rsidRDefault="00AF402A" w:rsidP="00C970F0">
    <w:pPr>
      <w:pStyle w:val="BodyText"/>
      <w:tabs>
        <w:tab w:val="left" w:pos="5580"/>
      </w:tabs>
      <w:spacing w:before="6"/>
      <w:jc w:val="center"/>
      <w:rPr>
        <w:rFonts w:ascii="Times New Roman"/>
        <w:sz w:val="21"/>
      </w:rPr>
    </w:pPr>
    <w:r>
      <w:rPr>
        <w:rFonts w:ascii="Times New Roman"/>
        <w:noProof/>
        <w:sz w:val="21"/>
      </w:rPr>
      <w:drawing>
        <wp:inline distT="0" distB="0" distL="0" distR="0" wp14:anchorId="6EA74795" wp14:editId="7D52C212">
          <wp:extent cx="2156460" cy="962113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4806" cy="9836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F162F0" w14:textId="77777777" w:rsidR="00FF7F11" w:rsidRPr="000C14BA" w:rsidRDefault="00FF7F11" w:rsidP="000C1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rgUAUCpRjCwAAAA="/>
  </w:docVars>
  <w:rsids>
    <w:rsidRoot w:val="00B90F60"/>
    <w:rsid w:val="00010FC4"/>
    <w:rsid w:val="00074713"/>
    <w:rsid w:val="000C14BA"/>
    <w:rsid w:val="000C3747"/>
    <w:rsid w:val="000F32F8"/>
    <w:rsid w:val="0012050F"/>
    <w:rsid w:val="001411FD"/>
    <w:rsid w:val="001F3004"/>
    <w:rsid w:val="002229EF"/>
    <w:rsid w:val="003D251A"/>
    <w:rsid w:val="00436DD0"/>
    <w:rsid w:val="0044127B"/>
    <w:rsid w:val="004D7365"/>
    <w:rsid w:val="00527739"/>
    <w:rsid w:val="00542526"/>
    <w:rsid w:val="005B2358"/>
    <w:rsid w:val="005B4275"/>
    <w:rsid w:val="00641EB6"/>
    <w:rsid w:val="00676BA7"/>
    <w:rsid w:val="006F56D6"/>
    <w:rsid w:val="00797DBB"/>
    <w:rsid w:val="007A4543"/>
    <w:rsid w:val="007B336D"/>
    <w:rsid w:val="007D66D2"/>
    <w:rsid w:val="007E7426"/>
    <w:rsid w:val="007E7707"/>
    <w:rsid w:val="00801950"/>
    <w:rsid w:val="00855D48"/>
    <w:rsid w:val="00874710"/>
    <w:rsid w:val="008F6246"/>
    <w:rsid w:val="009C485B"/>
    <w:rsid w:val="00A05AA0"/>
    <w:rsid w:val="00A23337"/>
    <w:rsid w:val="00A25E25"/>
    <w:rsid w:val="00A62821"/>
    <w:rsid w:val="00A84EEA"/>
    <w:rsid w:val="00A9148F"/>
    <w:rsid w:val="00AF402A"/>
    <w:rsid w:val="00B51369"/>
    <w:rsid w:val="00B90F60"/>
    <w:rsid w:val="00BE4DBA"/>
    <w:rsid w:val="00BF6764"/>
    <w:rsid w:val="00C31E14"/>
    <w:rsid w:val="00C970F0"/>
    <w:rsid w:val="00CC5326"/>
    <w:rsid w:val="00D61E3C"/>
    <w:rsid w:val="00D83F5F"/>
    <w:rsid w:val="00DF136A"/>
    <w:rsid w:val="00DF4CB0"/>
    <w:rsid w:val="00E65972"/>
    <w:rsid w:val="00EF3CC4"/>
    <w:rsid w:val="00F273C9"/>
    <w:rsid w:val="00F277EF"/>
    <w:rsid w:val="00F6304E"/>
    <w:rsid w:val="00FA3315"/>
    <w:rsid w:val="00FD3D14"/>
    <w:rsid w:val="00FE6002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623F0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527739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0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0F0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F27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6597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E65972"/>
  </w:style>
  <w:style w:type="character" w:customStyle="1" w:styleId="spellingerror">
    <w:name w:val="spellingerror"/>
    <w:basedOn w:val="DefaultParagraphFont"/>
    <w:rsid w:val="00E65972"/>
  </w:style>
  <w:style w:type="character" w:customStyle="1" w:styleId="eop">
    <w:name w:val="eop"/>
    <w:basedOn w:val="DefaultParagraphFont"/>
    <w:rsid w:val="00E65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8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3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8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5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9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5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3" ma:contentTypeDescription="Create a new document." ma:contentTypeScope="" ma:versionID="ebe8295b2f482c555a83908b43eeb394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f1f11dd772a5d8b2d1c4d618ee69b1ae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72FC23-5954-4553-88F3-1267229BF4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FE7593-E778-4135-B09D-A5DA565BAEAE}"/>
</file>

<file path=customXml/itemProps3.xml><?xml version="1.0" encoding="utf-8"?>
<ds:datastoreItem xmlns:ds="http://schemas.openxmlformats.org/officeDocument/2006/customXml" ds:itemID="{8C640A98-BD64-41A9-A14E-E1183A32FCDE}"/>
</file>

<file path=customXml/itemProps4.xml><?xml version="1.0" encoding="utf-8"?>
<ds:datastoreItem xmlns:ds="http://schemas.openxmlformats.org/officeDocument/2006/customXml" ds:itemID="{4EEE18BC-12FF-4671-81BE-A32C67DF7D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Joe Aubrey</cp:lastModifiedBy>
  <cp:revision>3</cp:revision>
  <dcterms:created xsi:type="dcterms:W3CDTF">2020-03-02T12:49:00Z</dcterms:created>
  <dcterms:modified xsi:type="dcterms:W3CDTF">2020-03-0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  <property fmtid="{D5CDD505-2E9C-101B-9397-08002B2CF9AE}" pid="5" name="ContentTypeId">
    <vt:lpwstr>0x0101000E7EC264F7BBEE46971DD92B85B26346</vt:lpwstr>
  </property>
</Properties>
</file>